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7730" w:rsidRDefault="00BC4BB6" w:rsidP="00A90015">
      <w:pPr>
        <w:spacing w:line="240" w:lineRule="auto"/>
        <w:jc w:val="center"/>
      </w:pPr>
      <w:bookmarkStart w:id="0" w:name="_heading=h.gjdgxs" w:colFirst="0" w:colLast="0"/>
      <w:bookmarkEnd w:id="0"/>
      <w:r>
        <w:t>OPEN ELECTIVE ROOMS</w:t>
      </w:r>
      <w:r w:rsidR="00F6121D">
        <w:t xml:space="preserve"> FOR 7</w:t>
      </w:r>
      <w:r w:rsidR="00F6121D" w:rsidRPr="00F6121D">
        <w:rPr>
          <w:vertAlign w:val="superscript"/>
        </w:rPr>
        <w:t>TH</w:t>
      </w:r>
      <w:r w:rsidR="00F6121D">
        <w:t xml:space="preserve"> SEMESTER 2023-24</w:t>
      </w:r>
    </w:p>
    <w:p w:rsidR="00597730" w:rsidRDefault="00597730" w:rsidP="00A90015">
      <w:pPr>
        <w:spacing w:line="240" w:lineRule="auto"/>
        <w:jc w:val="center"/>
      </w:pPr>
      <w:bookmarkStart w:id="1" w:name="_heading=h.n61evhg1hrkv" w:colFirst="0" w:colLast="0"/>
      <w:bookmarkEnd w:id="1"/>
    </w:p>
    <w:p w:rsidR="00597730" w:rsidRDefault="00AD3063" w:rsidP="00A90015">
      <w:pPr>
        <w:spacing w:line="240" w:lineRule="auto"/>
        <w:jc w:val="center"/>
        <w:rPr>
          <w:b/>
        </w:rPr>
      </w:pPr>
      <w:r>
        <w:rPr>
          <w:b/>
        </w:rPr>
        <w:t>Open Elective</w:t>
      </w:r>
    </w:p>
    <w:tbl>
      <w:tblPr>
        <w:tblStyle w:val="a1"/>
        <w:tblW w:w="5000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600" w:firstRow="0" w:lastRow="0" w:firstColumn="0" w:lastColumn="0" w:noHBand="1" w:noVBand="1"/>
      </w:tblPr>
      <w:tblGrid>
        <w:gridCol w:w="1879"/>
        <w:gridCol w:w="3152"/>
        <w:gridCol w:w="1752"/>
        <w:gridCol w:w="1892"/>
        <w:gridCol w:w="1959"/>
        <w:gridCol w:w="2306"/>
      </w:tblGrid>
      <w:tr w:rsidR="00BC4BB6" w:rsidTr="00BC4BB6">
        <w:trPr>
          <w:trHeight w:hRule="exact" w:val="397"/>
        </w:trPr>
        <w:tc>
          <w:tcPr>
            <w:tcW w:w="726" w:type="pct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C4BB6" w:rsidRPr="0001286F" w:rsidRDefault="00BC4BB6" w:rsidP="00BC4B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 w:rsidRPr="0001286F">
              <w:rPr>
                <w:b/>
              </w:rPr>
              <w:t>Subject Code</w:t>
            </w:r>
          </w:p>
        </w:tc>
        <w:tc>
          <w:tcPr>
            <w:tcW w:w="1218" w:type="pct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C4BB6" w:rsidRPr="0001286F" w:rsidRDefault="00BC4BB6" w:rsidP="00BC4B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 w:rsidRPr="0001286F">
              <w:rPr>
                <w:b/>
              </w:rPr>
              <w:t>Subject</w:t>
            </w:r>
          </w:p>
        </w:tc>
        <w:tc>
          <w:tcPr>
            <w:tcW w:w="677" w:type="pct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C4BB6" w:rsidRPr="0001286F" w:rsidRDefault="00BC4BB6" w:rsidP="00BC4B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 w:rsidRPr="0001286F">
              <w:rPr>
                <w:b/>
              </w:rPr>
              <w:t>Section</w:t>
            </w:r>
          </w:p>
        </w:tc>
        <w:tc>
          <w:tcPr>
            <w:tcW w:w="2379" w:type="pct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F6121D" w:rsidRPr="0001286F" w:rsidRDefault="00BC4BB6" w:rsidP="00F612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 w:rsidRPr="0001286F">
              <w:rPr>
                <w:b/>
              </w:rPr>
              <w:t>Room No.</w:t>
            </w:r>
            <w:r w:rsidR="00F6121D">
              <w:rPr>
                <w:b/>
              </w:rPr>
              <w:t xml:space="preserve"> (Period)</w:t>
            </w:r>
          </w:p>
        </w:tc>
      </w:tr>
      <w:tr w:rsidR="00BC4BB6" w:rsidTr="00BC4BB6">
        <w:trPr>
          <w:trHeight w:hRule="exact" w:val="397"/>
        </w:trPr>
        <w:tc>
          <w:tcPr>
            <w:tcW w:w="726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C4BB6" w:rsidRPr="0001286F" w:rsidRDefault="00BC4BB6" w:rsidP="00BC4BB6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18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C4BB6" w:rsidRPr="0001286F" w:rsidRDefault="00BC4BB6" w:rsidP="00BC4BB6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77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C4BB6" w:rsidRPr="0001286F" w:rsidRDefault="00BC4BB6" w:rsidP="00BC4B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</w:p>
        </w:tc>
        <w:tc>
          <w:tcPr>
            <w:tcW w:w="731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BC4BB6" w:rsidRPr="0001286F" w:rsidRDefault="00F6121D" w:rsidP="00F612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Tuesday (</w:t>
            </w:r>
            <w:r w:rsidR="00497678">
              <w:rPr>
                <w:b/>
              </w:rPr>
              <w:t>4</w:t>
            </w:r>
            <w:r>
              <w:rPr>
                <w:b/>
              </w:rPr>
              <w:t>)</w:t>
            </w:r>
          </w:p>
        </w:tc>
        <w:tc>
          <w:tcPr>
            <w:tcW w:w="757" w:type="pct"/>
            <w:vAlign w:val="center"/>
          </w:tcPr>
          <w:p w:rsidR="00BC4BB6" w:rsidRPr="0001286F" w:rsidRDefault="00F6121D" w:rsidP="00BC4B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proofErr w:type="gramStart"/>
            <w:r w:rsidRPr="0001286F">
              <w:rPr>
                <w:b/>
              </w:rPr>
              <w:t>Thursdays</w:t>
            </w:r>
            <w:r>
              <w:rPr>
                <w:b/>
              </w:rPr>
              <w:t>(</w:t>
            </w:r>
            <w:proofErr w:type="gramEnd"/>
            <w:r w:rsidR="008C6C9A">
              <w:rPr>
                <w:b/>
              </w:rPr>
              <w:t>4</w:t>
            </w:r>
            <w:r>
              <w:rPr>
                <w:b/>
              </w:rPr>
              <w:t>)</w:t>
            </w:r>
          </w:p>
        </w:tc>
        <w:tc>
          <w:tcPr>
            <w:tcW w:w="891" w:type="pct"/>
            <w:vAlign w:val="center"/>
          </w:tcPr>
          <w:p w:rsidR="00BC4BB6" w:rsidRPr="0001286F" w:rsidRDefault="00F6121D" w:rsidP="00BC4B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Friday(</w:t>
            </w:r>
            <w:r w:rsidR="008C6C9A">
              <w:rPr>
                <w:b/>
              </w:rPr>
              <w:t>4</w:t>
            </w:r>
            <w:bookmarkStart w:id="2" w:name="_GoBack"/>
            <w:bookmarkEnd w:id="2"/>
            <w:r>
              <w:rPr>
                <w:b/>
              </w:rPr>
              <w:t>)</w:t>
            </w:r>
          </w:p>
        </w:tc>
      </w:tr>
      <w:tr w:rsidR="00F6121D" w:rsidTr="00F6121D">
        <w:trPr>
          <w:trHeight w:val="405"/>
        </w:trPr>
        <w:tc>
          <w:tcPr>
            <w:tcW w:w="726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F6121D" w:rsidRDefault="00F6121D" w:rsidP="00BC4BB6">
            <w:pP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OE17</w:t>
            </w:r>
          </w:p>
        </w:tc>
        <w:tc>
          <w:tcPr>
            <w:tcW w:w="121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F6121D" w:rsidRDefault="00F6121D" w:rsidP="00BC4BB6">
            <w:pP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AUGHT AND FLOOD</w:t>
            </w:r>
          </w:p>
        </w:tc>
        <w:tc>
          <w:tcPr>
            <w:tcW w:w="677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F6121D" w:rsidRDefault="00F6121D" w:rsidP="00BC4B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1</w:t>
            </w:r>
          </w:p>
        </w:tc>
        <w:tc>
          <w:tcPr>
            <w:tcW w:w="731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F6121D" w:rsidRDefault="00F6121D" w:rsidP="00BC4B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C103</w:t>
            </w:r>
          </w:p>
        </w:tc>
        <w:tc>
          <w:tcPr>
            <w:tcW w:w="757" w:type="pct"/>
            <w:vAlign w:val="center"/>
          </w:tcPr>
          <w:p w:rsidR="00F6121D" w:rsidRDefault="00F6121D" w:rsidP="00BC4B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C103</w:t>
            </w:r>
          </w:p>
        </w:tc>
        <w:tc>
          <w:tcPr>
            <w:tcW w:w="891" w:type="pct"/>
            <w:vAlign w:val="center"/>
          </w:tcPr>
          <w:p w:rsidR="00F6121D" w:rsidRDefault="00F6121D" w:rsidP="00BC4B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C103</w:t>
            </w:r>
          </w:p>
        </w:tc>
      </w:tr>
      <w:tr w:rsidR="00F6121D" w:rsidTr="00F6121D">
        <w:trPr>
          <w:trHeight w:val="201"/>
        </w:trPr>
        <w:tc>
          <w:tcPr>
            <w:tcW w:w="726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F6121D" w:rsidRDefault="00F6121D" w:rsidP="00BC4BB6">
            <w:pP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OE12</w:t>
            </w:r>
          </w:p>
        </w:tc>
        <w:tc>
          <w:tcPr>
            <w:tcW w:w="121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F6121D" w:rsidRDefault="00F6121D" w:rsidP="00F6121D">
            <w:pP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TAL AND ALLOYS</w:t>
            </w:r>
          </w:p>
        </w:tc>
        <w:tc>
          <w:tcPr>
            <w:tcW w:w="677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F6121D" w:rsidRDefault="00F6121D" w:rsidP="00BC4B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1</w:t>
            </w:r>
          </w:p>
        </w:tc>
        <w:tc>
          <w:tcPr>
            <w:tcW w:w="731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F6121D" w:rsidRDefault="00F6121D" w:rsidP="00BC4B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LHC103</w:t>
            </w:r>
          </w:p>
        </w:tc>
        <w:tc>
          <w:tcPr>
            <w:tcW w:w="757" w:type="pct"/>
            <w:vAlign w:val="center"/>
          </w:tcPr>
          <w:p w:rsidR="00F6121D" w:rsidRDefault="00F6121D" w:rsidP="00BC4B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LHC103</w:t>
            </w:r>
          </w:p>
        </w:tc>
        <w:tc>
          <w:tcPr>
            <w:tcW w:w="891" w:type="pct"/>
            <w:vAlign w:val="center"/>
          </w:tcPr>
          <w:p w:rsidR="00F6121D" w:rsidRDefault="00F6121D" w:rsidP="00BC4B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LHC103</w:t>
            </w:r>
          </w:p>
        </w:tc>
      </w:tr>
      <w:tr w:rsidR="00F6121D" w:rsidTr="00BC4BB6">
        <w:trPr>
          <w:trHeight w:hRule="exact" w:val="397"/>
        </w:trPr>
        <w:tc>
          <w:tcPr>
            <w:tcW w:w="726" w:type="pct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F6121D" w:rsidRDefault="00F6121D" w:rsidP="00BC4BB6">
            <w:pP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SOE41</w:t>
            </w:r>
          </w:p>
        </w:tc>
        <w:tc>
          <w:tcPr>
            <w:tcW w:w="1218" w:type="pct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F6121D" w:rsidRDefault="00F6121D" w:rsidP="00BC4BB6">
            <w:pP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PERATING SYSTEM</w:t>
            </w:r>
          </w:p>
        </w:tc>
        <w:tc>
          <w:tcPr>
            <w:tcW w:w="677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F6121D" w:rsidRDefault="00F6121D" w:rsidP="00BC4B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1</w:t>
            </w:r>
          </w:p>
        </w:tc>
        <w:tc>
          <w:tcPr>
            <w:tcW w:w="731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F6121D" w:rsidRDefault="00AD3063" w:rsidP="00BC4B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LHC101</w:t>
            </w:r>
          </w:p>
        </w:tc>
        <w:tc>
          <w:tcPr>
            <w:tcW w:w="757" w:type="pct"/>
            <w:vAlign w:val="center"/>
          </w:tcPr>
          <w:p w:rsidR="00F6121D" w:rsidRDefault="00AD3063" w:rsidP="00BC4B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LHC101</w:t>
            </w:r>
          </w:p>
        </w:tc>
        <w:tc>
          <w:tcPr>
            <w:tcW w:w="891" w:type="pct"/>
            <w:vAlign w:val="center"/>
          </w:tcPr>
          <w:p w:rsidR="00F6121D" w:rsidRDefault="00AD3063" w:rsidP="00BC4B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LHC101</w:t>
            </w:r>
          </w:p>
        </w:tc>
      </w:tr>
      <w:tr w:rsidR="00F6121D" w:rsidTr="00BC4BB6">
        <w:trPr>
          <w:trHeight w:hRule="exact" w:val="397"/>
        </w:trPr>
        <w:tc>
          <w:tcPr>
            <w:tcW w:w="726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F6121D" w:rsidRDefault="00F6121D" w:rsidP="00BC4BB6">
            <w:pPr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218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F6121D" w:rsidRDefault="00F6121D" w:rsidP="00BC4BB6">
            <w:pPr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677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F6121D" w:rsidRDefault="00F6121D" w:rsidP="00BC4B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2</w:t>
            </w:r>
          </w:p>
        </w:tc>
        <w:tc>
          <w:tcPr>
            <w:tcW w:w="731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F6121D" w:rsidRDefault="00AD3063" w:rsidP="00BC4B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LHC102</w:t>
            </w:r>
          </w:p>
        </w:tc>
        <w:tc>
          <w:tcPr>
            <w:tcW w:w="757" w:type="pct"/>
            <w:vAlign w:val="center"/>
          </w:tcPr>
          <w:p w:rsidR="00F6121D" w:rsidRDefault="00AD3063" w:rsidP="00BC4B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LHC102</w:t>
            </w:r>
          </w:p>
        </w:tc>
        <w:tc>
          <w:tcPr>
            <w:tcW w:w="891" w:type="pct"/>
            <w:vAlign w:val="center"/>
          </w:tcPr>
          <w:p w:rsidR="00F6121D" w:rsidRDefault="00AD3063" w:rsidP="00BC4B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L2</w:t>
            </w:r>
          </w:p>
        </w:tc>
      </w:tr>
      <w:tr w:rsidR="00A90015" w:rsidTr="00F6121D">
        <w:trPr>
          <w:trHeight w:hRule="exact" w:val="709"/>
        </w:trPr>
        <w:tc>
          <w:tcPr>
            <w:tcW w:w="726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A90015" w:rsidRDefault="00F6121D" w:rsidP="00BC4BB6">
            <w:pP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OE70</w:t>
            </w:r>
          </w:p>
        </w:tc>
        <w:tc>
          <w:tcPr>
            <w:tcW w:w="121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A90015" w:rsidRDefault="00F6121D" w:rsidP="00BC4BB6">
            <w:pP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LLULAR MOBILE COMMUNICATION</w:t>
            </w:r>
          </w:p>
        </w:tc>
        <w:tc>
          <w:tcPr>
            <w:tcW w:w="677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A90015" w:rsidRDefault="00F6121D" w:rsidP="00BC4B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1</w:t>
            </w:r>
          </w:p>
        </w:tc>
        <w:tc>
          <w:tcPr>
            <w:tcW w:w="731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A90015" w:rsidRDefault="00AD3063" w:rsidP="00BC4B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L6</w:t>
            </w:r>
          </w:p>
        </w:tc>
        <w:tc>
          <w:tcPr>
            <w:tcW w:w="757" w:type="pct"/>
            <w:vAlign w:val="center"/>
          </w:tcPr>
          <w:p w:rsidR="00A90015" w:rsidRDefault="00AD3063" w:rsidP="00BC4B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L6</w:t>
            </w:r>
          </w:p>
        </w:tc>
        <w:tc>
          <w:tcPr>
            <w:tcW w:w="891" w:type="pct"/>
            <w:vAlign w:val="center"/>
          </w:tcPr>
          <w:p w:rsidR="00A90015" w:rsidRDefault="00AD3063" w:rsidP="00BC4B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L6</w:t>
            </w:r>
          </w:p>
        </w:tc>
      </w:tr>
      <w:tr w:rsidR="00A90015" w:rsidTr="00F6121D">
        <w:trPr>
          <w:trHeight w:hRule="exact" w:val="890"/>
        </w:trPr>
        <w:tc>
          <w:tcPr>
            <w:tcW w:w="726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A90015" w:rsidRDefault="00F6121D" w:rsidP="00BC4BB6">
            <w:pP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OE71</w:t>
            </w:r>
          </w:p>
        </w:tc>
        <w:tc>
          <w:tcPr>
            <w:tcW w:w="121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A90015" w:rsidRDefault="00F6121D" w:rsidP="00BC4BB6">
            <w:pP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RODUCTION TO COMMUNICATION ENGINEERING</w:t>
            </w:r>
          </w:p>
        </w:tc>
        <w:tc>
          <w:tcPr>
            <w:tcW w:w="677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A90015" w:rsidRDefault="00F6121D" w:rsidP="00BC4B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1</w:t>
            </w:r>
          </w:p>
        </w:tc>
        <w:tc>
          <w:tcPr>
            <w:tcW w:w="731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A90015" w:rsidRDefault="00AD3063" w:rsidP="00BC4B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L5</w:t>
            </w:r>
          </w:p>
        </w:tc>
        <w:tc>
          <w:tcPr>
            <w:tcW w:w="757" w:type="pct"/>
            <w:vAlign w:val="center"/>
          </w:tcPr>
          <w:p w:rsidR="00A90015" w:rsidRDefault="00AD3063" w:rsidP="00BC4B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L5</w:t>
            </w:r>
          </w:p>
        </w:tc>
        <w:tc>
          <w:tcPr>
            <w:tcW w:w="891" w:type="pct"/>
            <w:vAlign w:val="center"/>
          </w:tcPr>
          <w:p w:rsidR="00A90015" w:rsidRDefault="00AD3063" w:rsidP="00BC4B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L5</w:t>
            </w:r>
          </w:p>
        </w:tc>
      </w:tr>
      <w:tr w:rsidR="00F6121D" w:rsidTr="00F6121D">
        <w:trPr>
          <w:trHeight w:hRule="exact" w:val="431"/>
        </w:trPr>
        <w:tc>
          <w:tcPr>
            <w:tcW w:w="726" w:type="pct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F6121D" w:rsidRDefault="00F6121D" w:rsidP="00F6121D">
            <w:pP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TOE41</w:t>
            </w:r>
          </w:p>
        </w:tc>
        <w:tc>
          <w:tcPr>
            <w:tcW w:w="1218" w:type="pct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F6121D" w:rsidRDefault="00F6121D" w:rsidP="00F6121D">
            <w:pP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PERATING SYSTEM</w:t>
            </w:r>
          </w:p>
        </w:tc>
        <w:tc>
          <w:tcPr>
            <w:tcW w:w="677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F6121D" w:rsidRDefault="00F6121D" w:rsidP="00F612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1</w:t>
            </w:r>
          </w:p>
        </w:tc>
        <w:tc>
          <w:tcPr>
            <w:tcW w:w="731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F6121D" w:rsidRDefault="00AD3063" w:rsidP="00F612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L3</w:t>
            </w:r>
          </w:p>
        </w:tc>
        <w:tc>
          <w:tcPr>
            <w:tcW w:w="757" w:type="pct"/>
            <w:vAlign w:val="center"/>
          </w:tcPr>
          <w:p w:rsidR="00F6121D" w:rsidRDefault="00AD3063" w:rsidP="00F612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L3</w:t>
            </w:r>
          </w:p>
        </w:tc>
        <w:tc>
          <w:tcPr>
            <w:tcW w:w="891" w:type="pct"/>
            <w:vAlign w:val="center"/>
          </w:tcPr>
          <w:p w:rsidR="00F6121D" w:rsidRDefault="00AD3063" w:rsidP="00F612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L3</w:t>
            </w:r>
          </w:p>
        </w:tc>
      </w:tr>
      <w:tr w:rsidR="00F6121D" w:rsidTr="00BC4BB6">
        <w:trPr>
          <w:trHeight w:hRule="exact" w:val="397"/>
        </w:trPr>
        <w:tc>
          <w:tcPr>
            <w:tcW w:w="726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F6121D" w:rsidRDefault="00F6121D" w:rsidP="00F6121D">
            <w:pPr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218" w:type="pct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F6121D" w:rsidRDefault="00F6121D" w:rsidP="00F6121D">
            <w:pPr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677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F6121D" w:rsidRDefault="00F6121D" w:rsidP="00F612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2</w:t>
            </w:r>
          </w:p>
        </w:tc>
        <w:tc>
          <w:tcPr>
            <w:tcW w:w="731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F6121D" w:rsidRDefault="00AD3063" w:rsidP="00F612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LHC201</w:t>
            </w:r>
          </w:p>
        </w:tc>
        <w:tc>
          <w:tcPr>
            <w:tcW w:w="757" w:type="pct"/>
            <w:vAlign w:val="center"/>
          </w:tcPr>
          <w:p w:rsidR="00F6121D" w:rsidRDefault="00AD3063" w:rsidP="00F612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LHC201</w:t>
            </w:r>
          </w:p>
        </w:tc>
        <w:tc>
          <w:tcPr>
            <w:tcW w:w="891" w:type="pct"/>
            <w:vAlign w:val="center"/>
          </w:tcPr>
          <w:p w:rsidR="00F6121D" w:rsidRDefault="00AD3063" w:rsidP="00F612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LHC201</w:t>
            </w:r>
          </w:p>
        </w:tc>
      </w:tr>
      <w:tr w:rsidR="00F6121D" w:rsidTr="00F6121D">
        <w:trPr>
          <w:trHeight w:hRule="exact" w:val="827"/>
        </w:trPr>
        <w:tc>
          <w:tcPr>
            <w:tcW w:w="726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F6121D" w:rsidRDefault="00F6121D" w:rsidP="00F6121D">
            <w:pP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OE13</w:t>
            </w:r>
          </w:p>
        </w:tc>
        <w:tc>
          <w:tcPr>
            <w:tcW w:w="121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F6121D" w:rsidRDefault="00F6121D" w:rsidP="00F6121D">
            <w:pP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YSICS OF ENNERGY HARVESTING TECHNOLOGIES</w:t>
            </w:r>
          </w:p>
        </w:tc>
        <w:tc>
          <w:tcPr>
            <w:tcW w:w="677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F6121D" w:rsidRDefault="00F6121D" w:rsidP="00F612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1</w:t>
            </w:r>
          </w:p>
        </w:tc>
        <w:tc>
          <w:tcPr>
            <w:tcW w:w="731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F6121D" w:rsidRDefault="00AD3063" w:rsidP="00F612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AB102</w:t>
            </w:r>
          </w:p>
        </w:tc>
        <w:tc>
          <w:tcPr>
            <w:tcW w:w="757" w:type="pct"/>
            <w:vAlign w:val="center"/>
          </w:tcPr>
          <w:p w:rsidR="00F6121D" w:rsidRDefault="00AD3063" w:rsidP="00F612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AB102</w:t>
            </w:r>
          </w:p>
        </w:tc>
        <w:tc>
          <w:tcPr>
            <w:tcW w:w="891" w:type="pct"/>
            <w:vAlign w:val="center"/>
          </w:tcPr>
          <w:p w:rsidR="00F6121D" w:rsidRDefault="00AD3063" w:rsidP="00F612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AB102</w:t>
            </w:r>
          </w:p>
        </w:tc>
      </w:tr>
      <w:tr w:rsidR="00F6121D" w:rsidTr="00F6121D">
        <w:trPr>
          <w:trHeight w:hRule="exact" w:val="827"/>
        </w:trPr>
        <w:tc>
          <w:tcPr>
            <w:tcW w:w="726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F6121D" w:rsidRDefault="00F6121D" w:rsidP="00F6121D">
            <w:pP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OE15</w:t>
            </w:r>
          </w:p>
        </w:tc>
        <w:tc>
          <w:tcPr>
            <w:tcW w:w="121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F6121D" w:rsidRDefault="00F6121D" w:rsidP="00F6121D">
            <w:pP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NOSCIENCE AND TECHNOLOGY</w:t>
            </w:r>
          </w:p>
        </w:tc>
        <w:tc>
          <w:tcPr>
            <w:tcW w:w="677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F6121D" w:rsidRDefault="00F6121D" w:rsidP="00F612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1</w:t>
            </w:r>
          </w:p>
        </w:tc>
        <w:tc>
          <w:tcPr>
            <w:tcW w:w="731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F6121D" w:rsidRDefault="00AD3063" w:rsidP="00F612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LHC205</w:t>
            </w:r>
          </w:p>
        </w:tc>
        <w:tc>
          <w:tcPr>
            <w:tcW w:w="757" w:type="pct"/>
            <w:vAlign w:val="center"/>
          </w:tcPr>
          <w:p w:rsidR="00F6121D" w:rsidRDefault="00AD3063" w:rsidP="00F612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LHC205</w:t>
            </w:r>
          </w:p>
        </w:tc>
        <w:tc>
          <w:tcPr>
            <w:tcW w:w="891" w:type="pct"/>
            <w:vAlign w:val="center"/>
          </w:tcPr>
          <w:p w:rsidR="00F6121D" w:rsidRDefault="00AD3063" w:rsidP="00F612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LHC106</w:t>
            </w:r>
          </w:p>
        </w:tc>
      </w:tr>
    </w:tbl>
    <w:p w:rsidR="00A90015" w:rsidRDefault="00A90015" w:rsidP="00A90015">
      <w:pPr>
        <w:spacing w:line="240" w:lineRule="auto"/>
        <w:jc w:val="center"/>
        <w:rPr>
          <w:b/>
        </w:rPr>
      </w:pPr>
    </w:p>
    <w:sectPr w:rsidR="00A90015" w:rsidSect="00BC4BB6">
      <w:pgSz w:w="15840" w:h="12240" w:orient="landscape"/>
      <w:pgMar w:top="709" w:right="1440" w:bottom="851" w:left="144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yNDcwNzCzMDExNLNQ0lEKTi0uzszPAykwqgUAXhNdRiwAAAA="/>
  </w:docVars>
  <w:rsids>
    <w:rsidRoot w:val="00597730"/>
    <w:rsid w:val="0001286F"/>
    <w:rsid w:val="00497678"/>
    <w:rsid w:val="0059528E"/>
    <w:rsid w:val="00597730"/>
    <w:rsid w:val="005A0664"/>
    <w:rsid w:val="008C6C9A"/>
    <w:rsid w:val="00A90015"/>
    <w:rsid w:val="00AD3063"/>
    <w:rsid w:val="00BC4BB6"/>
    <w:rsid w:val="00E55396"/>
    <w:rsid w:val="00F61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A53275"/>
  <w15:docId w15:val="{C43A7748-E7F0-4F03-978E-968787781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E553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lB+MYudgSH4JuqWN53hm2Z7cEeQ==">AMUW2mWt1xiP+sw40AVu3D6Y8UPI2Vk54Zssgb3HJ6VEqi5jkxi0c74hUgTHVwmcrQy7aHJ9USfBzXT8nMLxofD+DIjD+GcoNcnHMivEbJFmpfkuDznL6zzwDrNsymWOhm/6mKG1JrWd42S+34vePGPML9AIXcRX7Q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91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9</cp:revision>
  <dcterms:created xsi:type="dcterms:W3CDTF">2023-01-03T07:51:00Z</dcterms:created>
  <dcterms:modified xsi:type="dcterms:W3CDTF">2023-07-31T07:28:00Z</dcterms:modified>
</cp:coreProperties>
</file>